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นักเรียน ในตอนที่ 2 การลำเลียงสารเข้าและออกจากเซลล์นะคะ ในตอนที่ 2 นี้คุณครูก็มีความคาดหวังอีกเช่นเคยค่ะ ว่าเมื่อนักเรียนเรียนจบแล้วนี่ นักเรียนสามารถอธิบายและเปรียบเทียบการลำเลียงสารเข้าและออกจากเซลล์ แพร่แบบธรรมดา ออสโมซิส แอ็กทีฟทรานสปอร์ต ไซโทซีสได้นะคะ จากตอนที่แล้วนะคะ นักเรียนได้ทราบแล้วว่าเยื่อหุ้มเซลล์น่ะทำหน้าที่อะไร จากการศึกษากิจกรรมสมบัติของเยื่อหุ้มเซลล์สำหรับในตอนนี้นะคะ คุณครูก็มีคำถามชวนคิดค่ะ ว่ากลไกการเรียงสารเข้าและออกจากเซลล์เป็นอย่างไร กลไกการลำเลียงสารเข้าและออกจากเซลล์นะคะ มีดังนี้ 1. การแพร่แบบธรรมดา 2. ออสโมซิส 3. การแพร่แบบฟาซิลิเทต 4. แอกทีฟทรานสปอร์ต และข้อสุดท้ายนะคะ การลำเลียงสารแบบพิสิเคิล การแพร่แบบธรรมดานะคะ คุณครูมีคลิป Animation ให้นักเรียนศึกษาค่ะ</w:t>
      </w:r>
    </w:p>
    <w:p>
      <w:pPr>
        <w:pStyle w:val="BodyText"/>
      </w:pPr>
      <w:r>
        <w:t xml:space="preserve">(เสียงวีดิทัศน์)</w:t>
      </w:r>
    </w:p>
    <w:p>
      <w:pPr>
        <w:pStyle w:val="BodyText"/>
      </w:pPr>
      <w:r>
        <w:t xml:space="preserve">(อาจารย์) จาก Animation นะคะ นักเรียนจะพบว่าวิตามินจะละลายง่าย จึงลำเลียงผ่านชั้นลิพิดของเยื่อหุ้มเซลล์ได้ สี Nuetral Red นะคะ ที่นักเรียนได้ดูกิจกรรมไปแล้วในตอนที่ 1 ก็สามารถลำเลียงผ่านชั้นลิพิตได้ และมีทิศทางการลำเลียงจากที่ของสารสูงไปยังบริเวณที่ความเข้มข้นของสารต่ำ นอกจากนี้นะคะ สารขนาดเล็กบางชนิด เช่น แก๊สออกซิเจนที่ไม่ละลายในลิพิด แต่มีขนาดเล็กพอและไม่มีปจุแทรกผ่านระหว่างโมเลกุลของลิพิดได้ค่ะ ออสโมซีสนะคะ ค่ะ ก่อนที่เราจะไปเข้าใจหลักการนะคะ ว่าออสโมซิสเป็นอย่างไร อยากให้นักเรียนศึกษาการทดลองนี้นะคะ จากภาพเมื่อเริ่มการทดลองสารละลายซูโครสเลือกผ่าน จะมีความเข้มข้นน้อยกว่าทางด้านขวา น้ำจึงเคลื่อนที่สุทธิจากหลอดด้านซ้ายผ่านเยื่อเลือกผ่านไปยังหลอดด้านขวา แต่ซูโครสผ่านได้ เมื่อสิ้นสุดการทดลองนะคะ ระดับของสารละลายในด้านซ้ายของหลอดจะต่ำลง ในขณะที่ระดับของสารละลายในด้านขวาจะสูงขึ้น ในที่สุดความเข้มข้นของซูโครสน้ำยังคงออสโมซิสผ่านเยื่อเลือกผ่านได้ แต่อัตราสุทธิเป็น 0 จากภาพ สามารถสรุปได้ว่าโมเลกุลของน้ำสามารถแพร่ผ่านเยื้อเลือกผ่าน การแพร่ของน้ำจะแพร่ไปยังสารละลายต่ำ ผ่านเยื่อเลือกผ่านไปยังบริเวณที่มีความเข้มข้นของสารละลายสูง ตัวอย่างของการนำหลักการออสโมซิสมาใช้นะคะ เช่น การเก็บรักษาพืชผักไม่ให้เหี่ยวโดยการแช่น้ำ การถนอมโดยน้ำหรือน้ำตาลที่มีความเข้มข้นสูง การแพร่แบบฟาซิลิเทตนะคะ ครูก็มี Animation ให้นักเรียนศึกษาเช่นเดียวกันค่ะ</w:t>
      </w:r>
    </w:p>
    <w:p>
      <w:pPr>
        <w:pStyle w:val="BodyText"/>
      </w:pPr>
      <w:r>
        <w:t xml:space="preserve">(เสียงวีดิทัศน์)</w:t>
      </w:r>
    </w:p>
    <w:p>
      <w:pPr>
        <w:pStyle w:val="BodyText"/>
      </w:pPr>
      <w:r>
        <w:t xml:space="preserve">(อาจารย์) จากแผนภาพพบว่ากลูโคสไม่สามารถผ่านชั้นลิพิดได้ จึงต้องลำเลียงผ่านโปรตีนลำเลียง และมีทิศทางของการลำเลียง จากบริเวณที่มีความเข้มข้นของสารสูง ไปยังบริเวณที่มี่ความเข้มข้นของสารต่ำ ฟาซิลิเทตนะคะ เช่น การลำเลียงกลูโคสเข้าสู่เซลล์เม็ดเลือดแดง ค่ะ ต่อมานะคะ แอกทีฟทรานสปอร์ต นักเรียนชม Animation นี้เลยนะคะ</w:t>
      </w:r>
    </w:p>
    <w:p>
      <w:pPr>
        <w:pStyle w:val="BodyText"/>
      </w:pPr>
      <w:r>
        <w:t xml:space="preserve">(อาจารย์) จาก Animation แอกทีฟทรานสปอร์ตจะเห็นว่าสามารถลำเลียงผ่านโปรตีนลำเลียงของสารต่ำไปยังบริเวณความเข้มข้นของสารสูง โดยใช้พลังงานจาก ATP สำหรับตัวอย่างการลำเลียงสารแบบแอกทีฟทรานสปอร์ตนะคะ เช่น การหลั่งไฮโดรเจนกระเพาะอาหารเข้าสู่กระเพาะอาหาร ค่ะ จากที่นักเรียนได้เรียนผ่านมาแล้วนะคะ จะพบว่าการแพร่แบบฟาซิลิเทรด โปรตีนลำเลียง คุณครูก็มีคำถามนะคะ นักเรียนคิดนะคะ ว่าแล้วโปรตีนลำเลียงในเยื่อหุ้มเซลล์มีความจำเพราะกับชนิดของการที่ลำเลียง และมีประโยชน์ต่อเซลล์อย่างไร คุณครูมีเวลาให้นักเรียนคิดช่วยครูตอบคำถามนี้นะคะ ประมาณ 10 วินาที ค่ะ นักเรียนตอบกันได้ไหมคะ ทำให้เซลล์สามารถควบคุมชนิดและปริมาณสารที่เข้าออกได้อย่างเป็นระบบนั่นเองค่ะ สุดท้ายนะคะ เป็นการลำเลียงสารโดยการสร้าง Vesicle เนื่องจากว่าสารที่มีขนาดใหญ่ ไม่สามารถลำเลียงเข้าและออกจากเซลล์ได้ ดังนั้น เยื่อหุ้มเซลล์จึงต้องสร้างถุง หรือเวซิเคิลเพื่อล้อมรอบสารที่ต้องการลำเลียง ซึ่งการสร้างเวสิเคิลนั้น จะแบบออกเป็นดังนี้ เอกโซและเอนโดไซโทซิส สำหรับ Excocytosis นะคะ โดยการสร้าง Vesicle จากภาพนะคะ เป็นภาพเวสิเคิลที่อยู่ภายในมาสู่ผิวเซลล์และก็ที่เยื่อหุ้ม Vesicle รวมกับเยื่อหุ้มเซลล์ ทำให้เกิดการหลั่งเอนไซม์ จากเซลล์บุผิวของกระเพาะอาหารเข้าสู่กระเพาะอาหารนะคะ ถัดมานะคะ เป็นการเลียงสารโดยการสร้าง Vesicle แบบฟาโกไซโทซซึ่งแบ่งออกเป็น 1. ฟาโกไซโทซิส 2. พิโนไซโทซิส 3. การนำสารเข้าสู่เซลล์โดยอาศัยตัวรับ เดี๋ยวเรามาดูกันนะคะ ว่าแต่ละแบบเป็นอย่างไร ภาพ ก. ฟาโกไทโทซิสนะคะ ขนาดใหญ่ที่ไม่ละลายน้ำ โดยส่วนเยื่อหุ้มเซลล์ยื่นไปโอบล้อมสารไว้ ก่อนนำเข้าสู่เซลล์ตัวอย่างเช่นนะคะ การนำสิ่งแปลกปลอมไปในเม็ดเลือดขากลุ่มฟาโกไซต์เพื่อทำลายนะคะ ภาพ ข. นะคะ เป็นพิโนไซโทซิส เป็นของเหลวโดยการสร้าง Vesicle ส่วนเยื่อหุ้มเซลล์จะคอดเว้า เกิดเป็นเวซิเคิลล้อมรอบ เช่น การทำของเหลวนอกเซลล์กลับเข้าสู่เซลล์ และภาพสุดท้ายนะคะ ภาพ ค. การนำสารเข้าสู่เซลล์โดยนำตัวรับกับตัวรับจำเพราะบนผิวนอกเยื่อหุ้มเซลล์ และเกิดเป็นวิสิเคิลนำเข้าสู่เซลล์ ตัวอย่างเช่น การนำฮอร์โมนเข้าสู่เซลล์ ของการลำเลียงสาร โดยการสร้างเวซิเคิลแบบเอนโดไซโทซิสต่าง ๆ จากที่นักเรียนได้เรียนกลไกลการเข้าและออกของเซลล์ คุณครูก็อยากให้นักเรียนลองตอบคำถามนี้ดูนะคะ ธรรมดา การแพร่แบบฟาซิลิเทต และแอกทีฟ ที่เกิดขึ้นในเซลล์มีความเหมือนหรือแตกต่างกันอย่างไร คุณครูจะมีเวลาให้นักเรียนคิด ประมาณ 10 วินาทีนะคะ ค่ะ นักเรียนตอบกันได้ไหมคะ เดี๋ยวเรามาตรวจคำตอบดูนะคะ ว่าจะเหมือนที่คุณครูตอบไว้หรือเปล่านะคะ ก็คือว่าในประเด็นเรื่องกลไกการลำเลียง ก็จะพบว่าการแพร่แบบฟาซิลิเทรดและแอกทีฟ นะคะ มีกลไกลการเลียงจารการลำเลียงส่วนทิศทางการลำเลียงแล้วก็การแพร่แบบฟาซิลิเทตนั้น มีการลำเอียงจากบริเวณที่มีความเข้มข้นของสารสูงไปยังบริเวณที่มีความเข้มข้นของสารต่ำ ส่วนพลังงานจาก ATP นะคะ ก็จะพบว่าแอกทิฟทรานสปอร์ตเท่านั้นที่ต้องใช้พลังงานจาก ATP เป็นอย่างไรคะ ถูกกันกี่ข้อคะนักเรียน จากตอนที่ 1 นักเรียนยังจำกันได้ไหมคะ ว่าคุณครูได้ตั้งคำถามชวนคิดให้นักเรียนไว้นะคะ ว่าเพราะเหตุใดสารดังกล่าวจึงคงอยู่ในหลอดเลือด และไม่ลำเลียงเข้าสู่เซลล์ผนังหลอดเลือด ครูคิดว่าจากความรู้ที่นักเรียนได้เรียนไปแล้ว นักเรียนน่าจะตอบคำถามนี้ได้แล้วค่ะ ว่าเพราะเหตุใดสารนี้จึงยังคงอยู่ในหลอดเลือด คำตอบก็คือว่าสารนี้ไม่ละลายในลิพิดและมีขนาดใหญ่ จึงไม่สามารถลำเลียงผ่านชั้นลิพิดได้ ในหลอดเลือดไม่มีโปรตีนจำเพาะสารนี้ก็เลยยังคงอยู่ในหลอดเลือดนะคะ ภายหลังการฉีดแล้ว ในส่วนสุดท้ายค่ะนักเรียน สำหรับหัวข้อการลำเลียงสารของเซลล์ในตอนที่ 2 นะคะ จะสรุปเนื้อหาได้ทั้งหมด 3 ข้อนะคะ ข้อที่ 1 เซลล์มีการลำเลียงสารเข้าและออกจากเซลล์โดยมีการควบคุมชนิดและปริมาณสารที่ผ่านเข้าออก ข้อ 2 เยื่อหุ้มเซลล์เป็นเยื่อเลือกผ่านในการลำเลียงสาร ส่วนข้อ 3 นะคะ สมบัติของสาร สมบัติของโครงสร้างเยื่อหุ้มเซลล์มีความสัมผัสกับการลำเลียงสารนะคะ อันนี้ ก็คือสรุปเนื้อหาจากที่นักเรียนได้เรียนจากตอนนี้ไปนะคะ นอกจากนี้นะคะ คุณครูยังมีวีดิทัศน์ เรื่องการลำเลียงสาร ซึ่งนักเรียนสามารถที่จะไปศึกษาวีดิทัศน์นี้เพิ่มเติมนะคะ ในเว็บไซต์ scimath.org นะคะ ที่คุณครูขึ้นไว้บนหน้าจอนี้นะคะ หรือว่านักเรียนอาจจะไปศึกษาได้จากการสแกน QR Code ประจำบทที่ 1 ในหนังสือเรียนชีววิทยาก็ได้ค่ะ เช่นเดียวกันค่ะ ก่อนจบท้ายนี้นะคะ อยากจะเตือนนักเรียนอีกครั้งหนึ่งนะคะ ว่าเมื่อนักเรียนกลับไปสู่ชั้นเรียนแล้ว นักเรียนควรได้ทดลองกิจกรรมเรื่องสมบัติการเป็นเยื่อเลือกผ่านของเยื่อหุ้มเซลล์ ที่นักเรียนได้ศึกษาไปแล้วในตอนที่ 1 ด้วยนะคะ เพราะว่าถ้านักเรียนเคยได้ยิน นักเรียนก็จะลืม แต่ถ้านักเรียนได้ดู เหมือนกับได้ดูวีดิทัศน์ นี้อยู่นะคะ นักเรียนก็อาจจะพอทำได้ แต่ถ้านักเรียนได้ลงมือทดลองกิจกรรมนี้แล้วนะคะ ครูเชื่อเลยว่านักเรียนจะมีความเข้าใจขึ้นและเป็นความรู้ที่คงทนและยาวนาน ติดตามหัวข้ออื่น ๆ ในตอนต่อไปได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ลำเลียงสารเข้าและออกจากเซลล์ ตอน 2</dc:title>
  <dc:creator/>
  <cp:keywords/>
  <dcterms:created xsi:type="dcterms:W3CDTF">2021-10-12T10:36:33Z</dcterms:created>
  <dcterms:modified xsi:type="dcterms:W3CDTF">2021-10-12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